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omas Stelm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lm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31 N Osceola Ave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omas.stelma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068230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